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2FA964" w14:textId="77777777" w:rsidR="000F56E1" w:rsidRPr="009C36BF" w:rsidRDefault="006574F2" w:rsidP="008A307B">
      <w:pPr>
        <w:pStyle w:val="Heading1"/>
        <w:spacing w:before="0"/>
        <w:rPr>
          <w:rFonts w:ascii="Segoe UI" w:hAnsi="Segoe UI" w:cs="Segoe UI"/>
        </w:rPr>
      </w:pPr>
      <w:bookmarkStart w:id="0" w:name="ap-cs-a-exam-scavenger-hunt"/>
      <w:r w:rsidRPr="009C36BF">
        <w:rPr>
          <w:rFonts w:ascii="Segoe UI" w:hAnsi="Segoe UI" w:cs="Segoe UI"/>
        </w:rPr>
        <w:t>AP CS A Exam Scavenger Hunt</w:t>
      </w:r>
      <w:bookmarkEnd w:id="0"/>
    </w:p>
    <w:p w14:paraId="61820DFC" w14:textId="77777777" w:rsidR="000F56E1" w:rsidRPr="009C36BF" w:rsidRDefault="006574F2" w:rsidP="008A307B">
      <w:pPr>
        <w:pStyle w:val="Heading2"/>
        <w:spacing w:before="0"/>
        <w:rPr>
          <w:rFonts w:ascii="Segoe UI" w:hAnsi="Segoe UI" w:cs="Segoe UI"/>
        </w:rPr>
      </w:pPr>
      <w:bookmarkStart w:id="1" w:name="instructions"/>
      <w:r w:rsidRPr="009C36BF">
        <w:rPr>
          <w:rFonts w:ascii="Segoe UI" w:hAnsi="Segoe UI" w:cs="Segoe UI"/>
        </w:rPr>
        <w:t>Instructions</w:t>
      </w:r>
      <w:bookmarkEnd w:id="1"/>
    </w:p>
    <w:p w14:paraId="7FA2112B" w14:textId="6F7F0F46" w:rsidR="000F56E1" w:rsidRPr="009C36BF" w:rsidRDefault="006574F2" w:rsidP="008A307B">
      <w:pPr>
        <w:pStyle w:val="FirstParagraph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Fill out the following using the following link:</w:t>
      </w:r>
      <w:r w:rsidR="008A307B" w:rsidRPr="009C36BF">
        <w:rPr>
          <w:rFonts w:ascii="Segoe UI" w:hAnsi="Segoe UI" w:cs="Segoe UI"/>
        </w:rPr>
        <w:br/>
      </w:r>
      <w:r w:rsidRPr="009C36BF">
        <w:rPr>
          <w:rFonts w:ascii="Segoe UI" w:hAnsi="Segoe UI" w:cs="Segoe UI"/>
        </w:rPr>
        <w:t xml:space="preserve">AP CS A - </w:t>
      </w:r>
      <w:hyperlink r:id="rId7" w:history="1">
        <w:r w:rsidR="008A307B" w:rsidRPr="009C36BF">
          <w:rPr>
            <w:rStyle w:val="Hyperlink"/>
            <w:rFonts w:ascii="Segoe UI" w:hAnsi="Segoe UI" w:cs="Segoe UI"/>
          </w:rPr>
          <w:t>https://apstudents.collegeboard.org/courses/ap-computer-science-a/assessment</w:t>
        </w:r>
      </w:hyperlink>
      <w:r w:rsidR="008A307B" w:rsidRPr="009C36BF">
        <w:rPr>
          <w:rFonts w:ascii="Segoe UI" w:hAnsi="Segoe UI" w:cs="Segoe UI"/>
        </w:rPr>
        <w:t xml:space="preserve"> </w:t>
      </w:r>
      <w:r w:rsidR="008A307B" w:rsidRPr="009C36BF">
        <w:rPr>
          <w:rFonts w:ascii="Segoe UI" w:hAnsi="Segoe UI" w:cs="Segoe UI"/>
        </w:rPr>
        <w:br/>
      </w:r>
      <w:r w:rsidRPr="009C36BF">
        <w:rPr>
          <w:rFonts w:ascii="Segoe UI" w:hAnsi="Segoe UI" w:cs="Segoe UI"/>
        </w:rPr>
        <w:t xml:space="preserve">AP CS </w:t>
      </w:r>
      <w:r w:rsidR="007662D8" w:rsidRPr="009C36BF">
        <w:rPr>
          <w:rFonts w:ascii="Segoe UI" w:hAnsi="Segoe UI" w:cs="Segoe UI"/>
        </w:rPr>
        <w:t>Principles</w:t>
      </w:r>
      <w:r w:rsidRPr="009C36BF">
        <w:rPr>
          <w:rFonts w:ascii="Segoe UI" w:hAnsi="Segoe UI" w:cs="Segoe UI"/>
        </w:rPr>
        <w:t xml:space="preserve"> - </w:t>
      </w:r>
      <w:hyperlink r:id="rId8" w:history="1">
        <w:r w:rsidR="008A307B" w:rsidRPr="009C36BF">
          <w:rPr>
            <w:rStyle w:val="Hyperlink"/>
            <w:rFonts w:ascii="Segoe UI" w:hAnsi="Segoe UI" w:cs="Segoe UI"/>
          </w:rPr>
          <w:t>https://apstudents.collegeboard.org/courses/ap-computer-science-principles/assessment</w:t>
        </w:r>
      </w:hyperlink>
      <w:r w:rsidR="008A307B" w:rsidRPr="009C36BF">
        <w:rPr>
          <w:rFonts w:ascii="Segoe UI" w:hAnsi="Segoe UI" w:cs="Segoe UI"/>
        </w:rPr>
        <w:t xml:space="preserve"> </w:t>
      </w:r>
    </w:p>
    <w:p w14:paraId="07799E4D" w14:textId="77777777" w:rsidR="000F56E1" w:rsidRPr="009C36BF" w:rsidRDefault="006574F2">
      <w:pPr>
        <w:numPr>
          <w:ilvl w:val="0"/>
          <w:numId w:val="3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en is the AP Exam this spring?</w:t>
      </w:r>
    </w:p>
    <w:p w14:paraId="5FBAB73A" w14:textId="77777777" w:rsidR="000F56E1" w:rsidRPr="009C36BF" w:rsidRDefault="006574F2">
      <w:pPr>
        <w:numPr>
          <w:ilvl w:val="0"/>
          <w:numId w:val="3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are the sections of the exam?</w:t>
      </w:r>
    </w:p>
    <w:p w14:paraId="1914224F" w14:textId="77777777" w:rsidR="000F56E1" w:rsidRPr="009C36BF" w:rsidRDefault="006574F2">
      <w:pPr>
        <w:numPr>
          <w:ilvl w:val="0"/>
          <w:numId w:val="3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How are the sections weighted towards their overall score?</w:t>
      </w:r>
    </w:p>
    <w:p w14:paraId="3474FC4E" w14:textId="77777777" w:rsidR="000F56E1" w:rsidRPr="009C36BF" w:rsidRDefault="006574F2">
      <w:pPr>
        <w:numPr>
          <w:ilvl w:val="0"/>
          <w:numId w:val="3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How long is each section of the test?</w:t>
      </w:r>
    </w:p>
    <w:p w14:paraId="06FFFA61" w14:textId="77777777" w:rsidR="000F56E1" w:rsidRPr="009C36BF" w:rsidRDefault="006574F2">
      <w:pPr>
        <w:pStyle w:val="Heading3"/>
        <w:rPr>
          <w:rFonts w:ascii="Segoe UI" w:hAnsi="Segoe UI" w:cs="Segoe UI"/>
        </w:rPr>
      </w:pPr>
      <w:bookmarkStart w:id="2" w:name="ap-cs-a"/>
      <w:r w:rsidRPr="009C36BF">
        <w:rPr>
          <w:rFonts w:ascii="Segoe UI" w:hAnsi="Segoe UI" w:cs="Segoe UI"/>
        </w:rPr>
        <w:t>AP CS A</w:t>
      </w:r>
      <w:bookmarkEnd w:id="2"/>
    </w:p>
    <w:p w14:paraId="25351E00" w14:textId="77777777" w:rsidR="000F56E1" w:rsidRPr="009C36BF" w:rsidRDefault="006574F2">
      <w:pPr>
        <w:numPr>
          <w:ilvl w:val="0"/>
          <w:numId w:val="4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are the four main concepts for the FRQs?</w:t>
      </w:r>
    </w:p>
    <w:p w14:paraId="01CCB9C6" w14:textId="77777777" w:rsidR="000F56E1" w:rsidRPr="009C36BF" w:rsidRDefault="006574F2">
      <w:pPr>
        <w:numPr>
          <w:ilvl w:val="0"/>
          <w:numId w:val="4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(True/False) The multiple-choice section includes individual, single questions as well as sets of 2–3 questions.</w:t>
      </w:r>
    </w:p>
    <w:p w14:paraId="25FF9741" w14:textId="74CFD989" w:rsidR="000F56E1" w:rsidRPr="009C36BF" w:rsidRDefault="006574F2">
      <w:pPr>
        <w:numPr>
          <w:ilvl w:val="0"/>
          <w:numId w:val="4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 xml:space="preserve">There are two Quick Reference Guides for AP CS A. Which one is </w:t>
      </w:r>
      <w:r w:rsidR="007662D8" w:rsidRPr="009C36BF">
        <w:rPr>
          <w:rFonts w:ascii="Segoe UI" w:hAnsi="Segoe UI" w:cs="Segoe UI"/>
        </w:rPr>
        <w:t>relevant</w:t>
      </w:r>
      <w:r w:rsidRPr="009C36BF">
        <w:rPr>
          <w:rFonts w:ascii="Segoe UI" w:hAnsi="Segoe UI" w:cs="Segoe UI"/>
        </w:rPr>
        <w:t xml:space="preserve"> to the exam this spring?</w:t>
      </w:r>
    </w:p>
    <w:p w14:paraId="595A668A" w14:textId="77777777" w:rsidR="000F56E1" w:rsidRPr="009C36BF" w:rsidRDefault="006574F2">
      <w:pPr>
        <w:numPr>
          <w:ilvl w:val="0"/>
          <w:numId w:val="4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Find the AP Computer Science A Exam Free-Response Question and Scoring Information Archive. Navigate to the 2018: Free Response Questions. Look over question #1 and sample responses for question #1. Discuss the following questions with another attendee:</w:t>
      </w:r>
    </w:p>
    <w:p w14:paraId="7C1CA960" w14:textId="77777777" w:rsidR="000F56E1" w:rsidRPr="009C36BF" w:rsidRDefault="006574F2" w:rsidP="008A307B">
      <w:pPr>
        <w:numPr>
          <w:ilvl w:val="1"/>
          <w:numId w:val="5"/>
        </w:numPr>
        <w:spacing w:after="0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Do you feel your students are ready for a similar question?</w:t>
      </w:r>
    </w:p>
    <w:p w14:paraId="729AC1A1" w14:textId="77777777" w:rsidR="000F56E1" w:rsidRPr="009C36BF" w:rsidRDefault="006574F2" w:rsidP="008A307B">
      <w:pPr>
        <w:numPr>
          <w:ilvl w:val="1"/>
          <w:numId w:val="5"/>
        </w:numPr>
        <w:spacing w:after="0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is something you could do to help students prepare?</w:t>
      </w:r>
    </w:p>
    <w:p w14:paraId="36034423" w14:textId="77777777" w:rsidR="000F56E1" w:rsidRPr="009C36BF" w:rsidRDefault="006574F2" w:rsidP="008A307B">
      <w:pPr>
        <w:numPr>
          <w:ilvl w:val="1"/>
          <w:numId w:val="5"/>
        </w:numPr>
        <w:spacing w:after="0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are some ways to have students practice similar problems?</w:t>
      </w:r>
    </w:p>
    <w:p w14:paraId="3659B5ED" w14:textId="77777777" w:rsidR="000F56E1" w:rsidRPr="009C36BF" w:rsidRDefault="006574F2">
      <w:pPr>
        <w:pStyle w:val="Heading2"/>
        <w:rPr>
          <w:rFonts w:ascii="Segoe UI" w:hAnsi="Segoe UI" w:cs="Segoe UI"/>
        </w:rPr>
      </w:pPr>
      <w:bookmarkStart w:id="3" w:name="ap-cs-principles"/>
      <w:r w:rsidRPr="009C36BF">
        <w:rPr>
          <w:rFonts w:ascii="Segoe UI" w:hAnsi="Segoe UI" w:cs="Segoe UI"/>
        </w:rPr>
        <w:t>AP CS Principles</w:t>
      </w:r>
      <w:bookmarkEnd w:id="3"/>
    </w:p>
    <w:p w14:paraId="2AA51C51" w14:textId="77777777" w:rsidR="000F56E1" w:rsidRPr="009C36BF" w:rsidRDefault="006574F2">
      <w:pPr>
        <w:numPr>
          <w:ilvl w:val="0"/>
          <w:numId w:val="6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will the students need to submit for each performance task?</w:t>
      </w:r>
    </w:p>
    <w:p w14:paraId="1B3C1363" w14:textId="42D80313" w:rsidR="000F56E1" w:rsidRPr="009C36BF" w:rsidRDefault="006574F2">
      <w:pPr>
        <w:numPr>
          <w:ilvl w:val="0"/>
          <w:numId w:val="6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 xml:space="preserve">What are the two types of </w:t>
      </w:r>
      <w:r w:rsidR="007662D8" w:rsidRPr="009C36BF">
        <w:rPr>
          <w:rFonts w:ascii="Segoe UI" w:hAnsi="Segoe UI" w:cs="Segoe UI"/>
        </w:rPr>
        <w:t>multiple-choice</w:t>
      </w:r>
      <w:r w:rsidRPr="009C36BF">
        <w:rPr>
          <w:rFonts w:ascii="Segoe UI" w:hAnsi="Segoe UI" w:cs="Segoe UI"/>
        </w:rPr>
        <w:t xml:space="preserve"> </w:t>
      </w:r>
      <w:r w:rsidR="007662D8">
        <w:rPr>
          <w:rFonts w:ascii="Segoe UI" w:hAnsi="Segoe UI" w:cs="Segoe UI"/>
        </w:rPr>
        <w:t>s</w:t>
      </w:r>
      <w:bookmarkStart w:id="4" w:name="_GoBack"/>
      <w:bookmarkEnd w:id="4"/>
      <w:r w:rsidRPr="009C36BF">
        <w:rPr>
          <w:rFonts w:ascii="Segoe UI" w:hAnsi="Segoe UI" w:cs="Segoe UI"/>
        </w:rPr>
        <w:t>questions in the End of Course Exam?</w:t>
      </w:r>
    </w:p>
    <w:p w14:paraId="6AC08D23" w14:textId="001BA1DE" w:rsidR="000F56E1" w:rsidRPr="009C36BF" w:rsidRDefault="006574F2">
      <w:pPr>
        <w:numPr>
          <w:ilvl w:val="0"/>
          <w:numId w:val="6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 xml:space="preserve">What tool does the College Board give to students to help with their submission and to help avoid </w:t>
      </w:r>
      <w:r w:rsidR="007662D8" w:rsidRPr="009C36BF">
        <w:rPr>
          <w:rFonts w:ascii="Segoe UI" w:hAnsi="Segoe UI" w:cs="Segoe UI"/>
        </w:rPr>
        <w:t>suspicion</w:t>
      </w:r>
      <w:r w:rsidRPr="009C36BF">
        <w:rPr>
          <w:rFonts w:ascii="Segoe UI" w:hAnsi="Segoe UI" w:cs="Segoe UI"/>
        </w:rPr>
        <w:t xml:space="preserve"> of plagiarism?</w:t>
      </w:r>
    </w:p>
    <w:p w14:paraId="77F35F30" w14:textId="65405F88" w:rsidR="000F56E1" w:rsidRPr="009C36BF" w:rsidRDefault="006574F2">
      <w:pPr>
        <w:numPr>
          <w:ilvl w:val="0"/>
          <w:numId w:val="6"/>
        </w:numPr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 xml:space="preserve">Find the 2018: Sample Responses and Scoring Guidelines. Look over Explore A: Artifact and Explore A: </w:t>
      </w:r>
      <w:r w:rsidR="007662D8" w:rsidRPr="009C36BF">
        <w:rPr>
          <w:rFonts w:ascii="Segoe UI" w:hAnsi="Segoe UI" w:cs="Segoe UI"/>
        </w:rPr>
        <w:t>Written</w:t>
      </w:r>
      <w:r w:rsidRPr="009C36BF">
        <w:rPr>
          <w:rFonts w:ascii="Segoe UI" w:hAnsi="Segoe UI" w:cs="Segoe UI"/>
        </w:rPr>
        <w:t xml:space="preserve"> Response. Discuss the following questions with another attendee:</w:t>
      </w:r>
    </w:p>
    <w:p w14:paraId="4E97AEB8" w14:textId="77777777" w:rsidR="000F56E1" w:rsidRPr="009C36BF" w:rsidRDefault="006574F2" w:rsidP="008A307B">
      <w:pPr>
        <w:numPr>
          <w:ilvl w:val="1"/>
          <w:numId w:val="7"/>
        </w:numPr>
        <w:spacing w:after="0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Do you feel your students are ready for a similar task?</w:t>
      </w:r>
    </w:p>
    <w:p w14:paraId="2C16B378" w14:textId="77777777" w:rsidR="000F56E1" w:rsidRPr="009C36BF" w:rsidRDefault="006574F2" w:rsidP="008A307B">
      <w:pPr>
        <w:numPr>
          <w:ilvl w:val="1"/>
          <w:numId w:val="7"/>
        </w:numPr>
        <w:spacing w:after="0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is something you could do to help students prepare?</w:t>
      </w:r>
    </w:p>
    <w:p w14:paraId="7DEFC846" w14:textId="77777777" w:rsidR="000F56E1" w:rsidRPr="009C36BF" w:rsidRDefault="006574F2" w:rsidP="008A307B">
      <w:pPr>
        <w:numPr>
          <w:ilvl w:val="1"/>
          <w:numId w:val="7"/>
        </w:numPr>
        <w:spacing w:after="0"/>
        <w:rPr>
          <w:rFonts w:ascii="Segoe UI" w:hAnsi="Segoe UI" w:cs="Segoe UI"/>
        </w:rPr>
      </w:pPr>
      <w:r w:rsidRPr="009C36BF">
        <w:rPr>
          <w:rFonts w:ascii="Segoe UI" w:hAnsi="Segoe UI" w:cs="Segoe UI"/>
        </w:rPr>
        <w:t>What are some ways to have students practice similar problems?</w:t>
      </w:r>
    </w:p>
    <w:sectPr w:rsidR="000F56E1" w:rsidRPr="009C36BF" w:rsidSect="001479BC">
      <w:foot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FD7B93" w14:textId="77777777" w:rsidR="003478AC" w:rsidRDefault="003478AC">
      <w:pPr>
        <w:spacing w:after="0"/>
      </w:pPr>
      <w:r>
        <w:separator/>
      </w:r>
    </w:p>
  </w:endnote>
  <w:endnote w:type="continuationSeparator" w:id="0">
    <w:p w14:paraId="0FEA7F02" w14:textId="77777777" w:rsidR="003478AC" w:rsidRDefault="003478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DF43DA" w14:textId="77777777" w:rsidR="00605BEF" w:rsidRDefault="006574F2">
    <w:pPr>
      <w:pStyle w:val="Footer"/>
    </w:pPr>
    <w:r>
      <w:rPr>
        <w:noProof/>
      </w:rPr>
      <w:drawing>
        <wp:inline distT="0" distB="0" distL="0" distR="0" wp14:anchorId="0D5C4302" wp14:editId="27834E10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C36E37" w14:textId="77777777" w:rsidR="003478AC" w:rsidRDefault="003478AC">
      <w:r>
        <w:separator/>
      </w:r>
    </w:p>
  </w:footnote>
  <w:footnote w:type="continuationSeparator" w:id="0">
    <w:p w14:paraId="59F5E4D8" w14:textId="77777777" w:rsidR="003478AC" w:rsidRDefault="003478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6B4FC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36486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BD6C57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56E1"/>
    <w:rsid w:val="001479BC"/>
    <w:rsid w:val="003478AC"/>
    <w:rsid w:val="00395844"/>
    <w:rsid w:val="004E29B3"/>
    <w:rsid w:val="00590D07"/>
    <w:rsid w:val="006574F2"/>
    <w:rsid w:val="007662D8"/>
    <w:rsid w:val="00784D58"/>
    <w:rsid w:val="008A307B"/>
    <w:rsid w:val="008D6863"/>
    <w:rsid w:val="009C36B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92F20A"/>
  <w15:docId w15:val="{66DAAE54-091A-49EB-9594-626E518FE5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C36BF"/>
    <w:rPr>
      <w:sz w:val="20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A30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students.collegeboard.org/courses/ap-computer-science-principles/assessmen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pstudents.collegeboard.org/courses/ap-computer-science-a/assess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5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drew Spiece</cp:lastModifiedBy>
  <cp:revision>6</cp:revision>
  <dcterms:created xsi:type="dcterms:W3CDTF">2019-12-30T18:59:00Z</dcterms:created>
  <dcterms:modified xsi:type="dcterms:W3CDTF">2019-12-30T22:59:00Z</dcterms:modified>
</cp:coreProperties>
</file>